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878E46" w14:textId="35A3E51A" w:rsidR="00373226" w:rsidRDefault="00BA4C01" w:rsidP="008F2A76">
      <w:pPr>
        <w:tabs>
          <w:tab w:val="left" w:pos="6237"/>
        </w:tabs>
        <w:spacing w:after="0" w:line="240" w:lineRule="auto"/>
      </w:pPr>
      <w:r>
        <w:t>Name</w:t>
      </w:r>
      <w:r w:rsidR="00373226">
        <w:t>:</w:t>
      </w:r>
      <w:r w:rsidR="00373226">
        <w:tab/>
        <w:t xml:space="preserve">User-ID: </w:t>
      </w:r>
      <w:r w:rsidR="00EF06B5">
        <w:t>wcrr51</w:t>
      </w:r>
    </w:p>
    <w:p w14:paraId="2069D8AA" w14:textId="77777777" w:rsidR="00373226" w:rsidRDefault="00373226" w:rsidP="00373226">
      <w:pPr>
        <w:tabs>
          <w:tab w:val="left" w:pos="6804"/>
        </w:tabs>
        <w:spacing w:after="0" w:line="240" w:lineRule="auto"/>
      </w:pPr>
    </w:p>
    <w:p w14:paraId="17A9C54E" w14:textId="240D1BEA" w:rsidR="00373226" w:rsidRDefault="00373226" w:rsidP="00373226">
      <w:pPr>
        <w:tabs>
          <w:tab w:val="left" w:pos="6804"/>
        </w:tabs>
        <w:spacing w:after="0" w:line="240" w:lineRule="auto"/>
      </w:pPr>
      <w:r>
        <w:t>Algorithm</w:t>
      </w:r>
      <w:r w:rsidR="00BA4C01">
        <w:t xml:space="preserve"> </w:t>
      </w:r>
      <w:r>
        <w:t xml:space="preserve">A: </w:t>
      </w:r>
      <w:r w:rsidR="00EF06B5">
        <w:t>A*</w:t>
      </w:r>
    </w:p>
    <w:p w14:paraId="6703091D" w14:textId="77777777" w:rsidR="00D916DF" w:rsidRDefault="00D916DF" w:rsidP="00373226">
      <w:pPr>
        <w:tabs>
          <w:tab w:val="left" w:pos="6804"/>
        </w:tabs>
        <w:spacing w:after="0" w:line="240" w:lineRule="auto"/>
      </w:pPr>
    </w:p>
    <w:p w14:paraId="7A819E2F" w14:textId="24F6B6F8" w:rsidR="00373226" w:rsidRDefault="00373226" w:rsidP="00373226">
      <w:pPr>
        <w:tabs>
          <w:tab w:val="left" w:pos="6804"/>
        </w:tabs>
        <w:spacing w:after="0" w:line="240" w:lineRule="auto"/>
      </w:pPr>
      <w:r>
        <w:t>Algorithm</w:t>
      </w:r>
      <w:r w:rsidR="00BA4C01">
        <w:t xml:space="preserve"> </w:t>
      </w:r>
      <w:r>
        <w:t xml:space="preserve">B: </w:t>
      </w:r>
      <w:r w:rsidR="00EF06B5">
        <w:t>Basic Greedy</w:t>
      </w:r>
    </w:p>
    <w:p w14:paraId="599E6C8E" w14:textId="77777777" w:rsidR="00D916DF" w:rsidRDefault="00D916DF" w:rsidP="00373226">
      <w:pPr>
        <w:tabs>
          <w:tab w:val="left" w:pos="6804"/>
        </w:tabs>
        <w:spacing w:after="0" w:line="240" w:lineRule="auto"/>
      </w:pPr>
    </w:p>
    <w:p w14:paraId="2DB76A9D" w14:textId="77777777" w:rsidR="00373226" w:rsidRDefault="004E6E2E" w:rsidP="00373226">
      <w:pPr>
        <w:tabs>
          <w:tab w:val="left" w:pos="6804"/>
        </w:tabs>
        <w:spacing w:after="0" w:line="240" w:lineRule="auto"/>
      </w:pPr>
      <w:r>
        <w:rPr>
          <w:noProof/>
          <w:lang w:eastAsia="en-GB"/>
        </w:rPr>
        <mc:AlternateContent>
          <mc:Choice Requires="wps">
            <w:drawing>
              <wp:anchor distT="45720" distB="45720" distL="114300" distR="114300" simplePos="0" relativeHeight="251659264" behindDoc="0" locked="0" layoutInCell="1" allowOverlap="1" wp14:anchorId="64556080" wp14:editId="3A63E857">
                <wp:simplePos x="0" y="0"/>
                <wp:positionH relativeFrom="margin">
                  <wp:align>right</wp:align>
                </wp:positionH>
                <wp:positionV relativeFrom="paragraph">
                  <wp:posOffset>353060</wp:posOffset>
                </wp:positionV>
                <wp:extent cx="5711825" cy="3371850"/>
                <wp:effectExtent l="0" t="0" r="2222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1825" cy="3371850"/>
                        </a:xfrm>
                        <a:prstGeom prst="rect">
                          <a:avLst/>
                        </a:prstGeom>
                        <a:solidFill>
                          <a:srgbClr val="FFFFFF"/>
                        </a:solidFill>
                        <a:ln w="9525">
                          <a:solidFill>
                            <a:srgbClr val="000000"/>
                          </a:solidFill>
                          <a:miter lim="800000"/>
                          <a:headEnd/>
                          <a:tailEnd/>
                        </a:ln>
                      </wps:spPr>
                      <wps:txbx>
                        <w:txbxContent>
                          <w:p w14:paraId="1080E25E" w14:textId="77777777" w:rsidR="000112AE" w:rsidRDefault="00BE5FA6" w:rsidP="004E6E2E">
                            <w:pPr>
                              <w:ind w:right="43"/>
                              <w:rPr>
                                <w:rFonts w:eastAsiaTheme="minorEastAsia"/>
                                <w:i/>
                              </w:rPr>
                            </w:pPr>
                            <w:r>
                              <w:rPr>
                                <w:i/>
                              </w:rPr>
                              <w:t xml:space="preserve">The heuristic used in the basic A* implementation is designed to heavily over-estimate the remaining path, it is calculated with </w:t>
                            </w:r>
                            <m:oMath>
                              <m:r>
                                <w:rPr>
                                  <w:rFonts w:ascii="Cambria Math" w:hAnsi="Cambria Math"/>
                                </w:rPr>
                                <m:t>h=k(n-r)</m:t>
                              </m:r>
                            </m:oMath>
                            <w:r>
                              <w:rPr>
                                <w:rFonts w:eastAsiaTheme="minorEastAsia"/>
                                <w:i/>
                              </w:rPr>
                              <w:t xml:space="preserve"> where </w:t>
                            </w:r>
                            <m:oMath>
                              <m:r>
                                <w:rPr>
                                  <w:rFonts w:ascii="Cambria Math" w:eastAsiaTheme="minorEastAsia" w:hAnsi="Cambria Math"/>
                                </w:rPr>
                                <m:t>k</m:t>
                              </m:r>
                            </m:oMath>
                            <w:r>
                              <w:rPr>
                                <w:rFonts w:eastAsiaTheme="minorEastAsia"/>
                                <w:i/>
                              </w:rPr>
                              <w:t xml:space="preserve"> is the maximum path weight in the distance matrix, </w:t>
                            </w:r>
                            <m:oMath>
                              <m:r>
                                <w:rPr>
                                  <w:rFonts w:ascii="Cambria Math" w:eastAsiaTheme="minorEastAsia" w:hAnsi="Cambria Math"/>
                                </w:rPr>
                                <m:t>n</m:t>
                              </m:r>
                            </m:oMath>
                            <w:r>
                              <w:rPr>
                                <w:rFonts w:eastAsiaTheme="minorEastAsia"/>
                                <w:i/>
                              </w:rPr>
                              <w:t xml:space="preserve"> is the total number of cities and </w:t>
                            </w:r>
                            <m:oMath>
                              <m:r>
                                <w:rPr>
                                  <w:rFonts w:ascii="Cambria Math" w:eastAsiaTheme="minorEastAsia" w:hAnsi="Cambria Math"/>
                                </w:rPr>
                                <m:t>r</m:t>
                              </m:r>
                            </m:oMath>
                            <w:r>
                              <w:rPr>
                                <w:rFonts w:eastAsiaTheme="minorEastAsia"/>
                                <w:i/>
                              </w:rPr>
                              <w:t xml:space="preserve"> is the size of the current tour (state), hence when </w:t>
                            </w:r>
                            <m:oMath>
                              <m:r>
                                <w:rPr>
                                  <w:rFonts w:ascii="Cambria Math" w:eastAsiaTheme="minorEastAsia" w:hAnsi="Cambria Math"/>
                                </w:rPr>
                                <m:t>n=r, h=</m:t>
                              </m:r>
                              <m:r>
                                <w:rPr>
                                  <w:rFonts w:ascii="Cambria Math" w:eastAsiaTheme="minorEastAsia" w:hAnsi="Cambria Math"/>
                                </w:rPr>
                                <m:t>0</m:t>
                              </m:r>
                            </m:oMath>
                            <w:r>
                              <w:rPr>
                                <w:rFonts w:eastAsiaTheme="minorEastAsia"/>
                                <w:i/>
                              </w:rPr>
                              <w:t xml:space="preserve"> (goal state).</w:t>
                            </w:r>
                          </w:p>
                          <w:p w14:paraId="2C55D166" w14:textId="57847B73" w:rsidR="00BE5FA6" w:rsidRPr="00D916DF" w:rsidRDefault="00BE5FA6" w:rsidP="004E6E2E">
                            <w:pPr>
                              <w:ind w:right="43"/>
                              <w:rPr>
                                <w:i/>
                              </w:rPr>
                            </w:pPr>
                            <w:r>
                              <w:rPr>
                                <w:rFonts w:eastAsiaTheme="minorEastAsia"/>
                                <w:i/>
                              </w:rPr>
                              <w:t xml:space="preserve">The enhanced A* implementation </w:t>
                            </w:r>
                            <w:r w:rsidR="001A26DE">
                              <w:rPr>
                                <w:rFonts w:eastAsiaTheme="minorEastAsia"/>
                                <w:i/>
                              </w:rPr>
                              <w:t>performs a greedy search from the current state to a goal state and uses the tour length as a heuristic</w:t>
                            </w:r>
                            <w:r w:rsidR="004E0634">
                              <w:rPr>
                                <w:rFonts w:eastAsiaTheme="minorEastAsia"/>
                                <w:i/>
                              </w:rPr>
                              <w:t xml:space="preserve"> (trivially the </w:t>
                            </w:r>
                            <m:oMath>
                              <m:r>
                                <w:rPr>
                                  <w:rFonts w:ascii="Cambria Math" w:eastAsiaTheme="minorEastAsia" w:hAnsi="Cambria Math"/>
                                </w:rPr>
                                <m:t>h=0</m:t>
                              </m:r>
                            </m:oMath>
                            <w:r w:rsidR="004E0634">
                              <w:rPr>
                                <w:rFonts w:eastAsiaTheme="minorEastAsia"/>
                                <w:i/>
                              </w:rPr>
                              <w:t xml:space="preserve"> for a goal node as there is no step cost to be added)</w:t>
                            </w:r>
                            <w:r w:rsidR="001A26DE">
                              <w:rPr>
                                <w:rFonts w:eastAsiaTheme="minorEastAsia"/>
                                <w:i/>
                              </w:rPr>
                              <w:t xml:space="preserve">. For larger city sizes this runs slower however it generally provides a small over-estimation (but not as much as in the basic implementation) meaning it tends to find </w:t>
                            </w:r>
                            <w:r w:rsidR="0006417F">
                              <w:rPr>
                                <w:rFonts w:eastAsiaTheme="minorEastAsia"/>
                                <w:i/>
                              </w:rPr>
                              <w:t>lower-cost</w:t>
                            </w:r>
                            <w:r w:rsidR="001A26DE">
                              <w:rPr>
                                <w:rFonts w:eastAsiaTheme="minorEastAsia"/>
                                <w:i/>
                              </w:rPr>
                              <w:t xml:space="preserve"> routes</w:t>
                            </w:r>
                            <w:r w:rsidR="001D3A5C">
                              <w:rPr>
                                <w:rFonts w:eastAsiaTheme="minorEastAsia"/>
                                <w:i/>
                              </w:rPr>
                              <w:t xml:space="preserve"> on average</w:t>
                            </w:r>
                            <w:r w:rsidR="001A26DE">
                              <w:rPr>
                                <w:rFonts w:eastAsiaTheme="minorEastAsia"/>
                                <w: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556080" id="_x0000_t202" coordsize="21600,21600" o:spt="202" path="m,l,21600r21600,l21600,xe">
                <v:stroke joinstyle="miter"/>
                <v:path gradientshapeok="t" o:connecttype="rect"/>
              </v:shapetype>
              <v:shape id="Text Box 2" o:spid="_x0000_s1026" type="#_x0000_t202" style="position:absolute;margin-left:398.55pt;margin-top:27.8pt;width:449.75pt;height:265.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">
                <v:textbox>
                  <w:txbxContent>
                    <w:p w14:paraId="1080E25E" w14:textId="77777777" w:rsidR="000112AE" w:rsidRDefault="00BE5FA6" w:rsidP="004E6E2E">
                      <w:pPr>
                        <w:ind w:right="43"/>
                        <w:rPr>
                          <w:rFonts w:eastAsiaTheme="minorEastAsia"/>
                          <w:i/>
                        </w:rPr>
                      </w:pPr>
                      <w:r>
                        <w:rPr>
                          <w:i/>
                        </w:rPr>
                        <w:t xml:space="preserve">The heuristic used in the basic A* implementation is designed to heavily over-estimate the remaining path, it is calculated with </w:t>
                      </w:r>
                      <m:oMath>
                        <m:r>
                          <w:rPr>
                            <w:rFonts w:ascii="Cambria Math" w:hAnsi="Cambria Math"/>
                          </w:rPr>
                          <m:t>h=k(n-r)</m:t>
                        </m:r>
                      </m:oMath>
                      <w:r>
                        <w:rPr>
                          <w:rFonts w:eastAsiaTheme="minorEastAsia"/>
                          <w:i/>
                        </w:rPr>
                        <w:t xml:space="preserve"> where </w:t>
                      </w:r>
                      <m:oMath>
                        <m:r>
                          <w:rPr>
                            <w:rFonts w:ascii="Cambria Math" w:eastAsiaTheme="minorEastAsia" w:hAnsi="Cambria Math"/>
                          </w:rPr>
                          <m:t>k</m:t>
                        </m:r>
                      </m:oMath>
                      <w:r>
                        <w:rPr>
                          <w:rFonts w:eastAsiaTheme="minorEastAsia"/>
                          <w:i/>
                        </w:rPr>
                        <w:t xml:space="preserve"> is the maximum path weight in the distance matrix, </w:t>
                      </w:r>
                      <m:oMath>
                        <m:r>
                          <w:rPr>
                            <w:rFonts w:ascii="Cambria Math" w:eastAsiaTheme="minorEastAsia" w:hAnsi="Cambria Math"/>
                          </w:rPr>
                          <m:t>n</m:t>
                        </m:r>
                      </m:oMath>
                      <w:r>
                        <w:rPr>
                          <w:rFonts w:eastAsiaTheme="minorEastAsia"/>
                          <w:i/>
                        </w:rPr>
                        <w:t xml:space="preserve"> is the total number of cities and </w:t>
                      </w:r>
                      <m:oMath>
                        <m:r>
                          <w:rPr>
                            <w:rFonts w:ascii="Cambria Math" w:eastAsiaTheme="minorEastAsia" w:hAnsi="Cambria Math"/>
                          </w:rPr>
                          <m:t>r</m:t>
                        </m:r>
                      </m:oMath>
                      <w:r>
                        <w:rPr>
                          <w:rFonts w:eastAsiaTheme="minorEastAsia"/>
                          <w:i/>
                        </w:rPr>
                        <w:t xml:space="preserve"> is the size of the current tour (state), hence when </w:t>
                      </w:r>
                      <m:oMath>
                        <m:r>
                          <w:rPr>
                            <w:rFonts w:ascii="Cambria Math" w:eastAsiaTheme="minorEastAsia" w:hAnsi="Cambria Math"/>
                          </w:rPr>
                          <m:t>n=r, h=</m:t>
                        </m:r>
                        <m:r>
                          <w:rPr>
                            <w:rFonts w:ascii="Cambria Math" w:eastAsiaTheme="minorEastAsia" w:hAnsi="Cambria Math"/>
                          </w:rPr>
                          <m:t>0</m:t>
                        </m:r>
                      </m:oMath>
                      <w:r>
                        <w:rPr>
                          <w:rFonts w:eastAsiaTheme="minorEastAsia"/>
                          <w:i/>
                        </w:rPr>
                        <w:t xml:space="preserve"> (goal state).</w:t>
                      </w:r>
                    </w:p>
                    <w:p w14:paraId="2C55D166" w14:textId="57847B73" w:rsidR="00BE5FA6" w:rsidRPr="00D916DF" w:rsidRDefault="00BE5FA6" w:rsidP="004E6E2E">
                      <w:pPr>
                        <w:ind w:right="43"/>
                        <w:rPr>
                          <w:i/>
                        </w:rPr>
                      </w:pPr>
                      <w:r>
                        <w:rPr>
                          <w:rFonts w:eastAsiaTheme="minorEastAsia"/>
                          <w:i/>
                        </w:rPr>
                        <w:t xml:space="preserve">The enhanced A* implementation </w:t>
                      </w:r>
                      <w:r w:rsidR="001A26DE">
                        <w:rPr>
                          <w:rFonts w:eastAsiaTheme="minorEastAsia"/>
                          <w:i/>
                        </w:rPr>
                        <w:t>performs a greedy search from the current state to a goal state and uses the tour length as a heuristic</w:t>
                      </w:r>
                      <w:r w:rsidR="004E0634">
                        <w:rPr>
                          <w:rFonts w:eastAsiaTheme="minorEastAsia"/>
                          <w:i/>
                        </w:rPr>
                        <w:t xml:space="preserve"> (trivially the </w:t>
                      </w:r>
                      <m:oMath>
                        <m:r>
                          <w:rPr>
                            <w:rFonts w:ascii="Cambria Math" w:eastAsiaTheme="minorEastAsia" w:hAnsi="Cambria Math"/>
                          </w:rPr>
                          <m:t>h=0</m:t>
                        </m:r>
                      </m:oMath>
                      <w:r w:rsidR="004E0634">
                        <w:rPr>
                          <w:rFonts w:eastAsiaTheme="minorEastAsia"/>
                          <w:i/>
                        </w:rPr>
                        <w:t xml:space="preserve"> for a goal node as there is no step cost to be added)</w:t>
                      </w:r>
                      <w:r w:rsidR="001A26DE">
                        <w:rPr>
                          <w:rFonts w:eastAsiaTheme="minorEastAsia"/>
                          <w:i/>
                        </w:rPr>
                        <w:t xml:space="preserve">. For larger city sizes this runs slower however it generally provides a small over-estimation (but not as much as in the basic implementation) meaning it tends to find </w:t>
                      </w:r>
                      <w:r w:rsidR="0006417F">
                        <w:rPr>
                          <w:rFonts w:eastAsiaTheme="minorEastAsia"/>
                          <w:i/>
                        </w:rPr>
                        <w:t>lower-cost</w:t>
                      </w:r>
                      <w:r w:rsidR="001A26DE">
                        <w:rPr>
                          <w:rFonts w:eastAsiaTheme="minorEastAsia"/>
                          <w:i/>
                        </w:rPr>
                        <w:t xml:space="preserve"> routes</w:t>
                      </w:r>
                      <w:r w:rsidR="001D3A5C">
                        <w:rPr>
                          <w:rFonts w:eastAsiaTheme="minorEastAsia"/>
                          <w:i/>
                        </w:rPr>
                        <w:t xml:space="preserve"> on average</w:t>
                      </w:r>
                      <w:r w:rsidR="001A26DE">
                        <w:rPr>
                          <w:rFonts w:eastAsiaTheme="minorEastAsia"/>
                          <w:i/>
                        </w:rPr>
                        <w:t>.</w:t>
                      </w:r>
                    </w:p>
                  </w:txbxContent>
                </v:textbox>
                <w10:wrap type="square" anchorx="margin"/>
              </v:shape>
            </w:pict>
          </mc:Fallback>
        </mc:AlternateContent>
      </w:r>
      <w:r w:rsidR="00D916DF">
        <w:t>Description of enhancement of Algorithm</w:t>
      </w:r>
      <w:r w:rsidR="00BA4C01">
        <w:t xml:space="preserve"> </w:t>
      </w:r>
      <w:r w:rsidR="00D916DF">
        <w:t>A</w:t>
      </w:r>
      <w:r w:rsidR="00DB31CA">
        <w:t>:</w:t>
      </w:r>
    </w:p>
    <w:p w14:paraId="7081D981" w14:textId="77777777" w:rsidR="004E6E2E" w:rsidRDefault="004E6E2E" w:rsidP="00373226">
      <w:pPr>
        <w:tabs>
          <w:tab w:val="left" w:pos="6804"/>
        </w:tabs>
        <w:spacing w:after="0" w:line="240" w:lineRule="auto"/>
      </w:pPr>
    </w:p>
    <w:p w14:paraId="40822D36" w14:textId="77777777" w:rsidR="00D916DF" w:rsidRDefault="00D916DF" w:rsidP="00D916DF">
      <w:pPr>
        <w:tabs>
          <w:tab w:val="left" w:pos="6804"/>
        </w:tabs>
        <w:spacing w:after="0" w:line="240" w:lineRule="auto"/>
      </w:pPr>
      <w:r>
        <w:rPr>
          <w:noProof/>
          <w:lang w:eastAsia="en-GB"/>
        </w:rPr>
        <mc:AlternateContent>
          <mc:Choice Requires="wps">
            <w:drawing>
              <wp:anchor distT="45720" distB="45720" distL="114300" distR="114300" simplePos="0" relativeHeight="251661312" behindDoc="0" locked="0" layoutInCell="1" allowOverlap="1" wp14:anchorId="25D52347" wp14:editId="7CB7342E">
                <wp:simplePos x="0" y="0"/>
                <wp:positionH relativeFrom="margin">
                  <wp:align>right</wp:align>
                </wp:positionH>
                <wp:positionV relativeFrom="paragraph">
                  <wp:posOffset>353060</wp:posOffset>
                </wp:positionV>
                <wp:extent cx="5711825" cy="3175000"/>
                <wp:effectExtent l="0" t="0" r="22225" b="2540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1825" cy="3175000"/>
                        </a:xfrm>
                        <a:prstGeom prst="rect">
                          <a:avLst/>
                        </a:prstGeom>
                        <a:solidFill>
                          <a:srgbClr val="FFFFFF"/>
                        </a:solidFill>
                        <a:ln w="9525">
                          <a:solidFill>
                            <a:srgbClr val="000000"/>
                          </a:solidFill>
                          <a:miter lim="800000"/>
                          <a:headEnd/>
                          <a:tailEnd/>
                        </a:ln>
                      </wps:spPr>
                      <wps:txbx>
                        <w:txbxContent>
                          <w:p w14:paraId="55DEE32F" w14:textId="77777777" w:rsidR="000112AE" w:rsidRDefault="0090553A" w:rsidP="00D916DF">
                            <w:pPr>
                              <w:ind w:right="43"/>
                              <w:rPr>
                                <w:i/>
                              </w:rPr>
                            </w:pPr>
                            <w:r>
                              <w:rPr>
                                <w:i/>
                              </w:rPr>
                              <w:t xml:space="preserve">In the </w:t>
                            </w:r>
                            <w:r w:rsidR="00BE5FA6">
                              <w:rPr>
                                <w:i/>
                              </w:rPr>
                              <w:t>basic</w:t>
                            </w:r>
                            <w:r>
                              <w:rPr>
                                <w:i/>
                              </w:rPr>
                              <w:t xml:space="preserve"> </w:t>
                            </w:r>
                            <w:r w:rsidR="00BE5FA6">
                              <w:rPr>
                                <w:i/>
                              </w:rPr>
                              <w:t>greedy implementation,</w:t>
                            </w:r>
                            <w:r>
                              <w:rPr>
                                <w:i/>
                              </w:rPr>
                              <w:t xml:space="preserve"> a state transition with colliding lowest transition cost is chosen to be the first instance of the smallest value found</w:t>
                            </w:r>
                            <w:r w:rsidR="00D916DF" w:rsidRPr="00D916DF">
                              <w:rPr>
                                <w:i/>
                              </w:rPr>
                              <w:t>.</w:t>
                            </w:r>
                          </w:p>
                          <w:p w14:paraId="4C9BF18C" w14:textId="272BC986" w:rsidR="00D916DF" w:rsidRPr="00D916DF" w:rsidRDefault="0090553A" w:rsidP="00D916DF">
                            <w:pPr>
                              <w:ind w:right="43"/>
                              <w:rPr>
                                <w:i/>
                              </w:rPr>
                            </w:pPr>
                            <w:r>
                              <w:rPr>
                                <w:i/>
                              </w:rPr>
                              <w:t xml:space="preserve">The enhancement works on the basis that there is an </w:t>
                            </w:r>
                            <w:r w:rsidR="00BE5FA6">
                              <w:rPr>
                                <w:i/>
                              </w:rPr>
                              <w:t>ever-increasing</w:t>
                            </w:r>
                            <w:r>
                              <w:rPr>
                                <w:i/>
                              </w:rPr>
                              <w:t xml:space="preserve"> chance that</w:t>
                            </w:r>
                            <w:r w:rsidR="00152C12">
                              <w:rPr>
                                <w:i/>
                              </w:rPr>
                              <w:t xml:space="preserve"> using</w:t>
                            </w:r>
                            <w:r>
                              <w:rPr>
                                <w:i/>
                              </w:rPr>
                              <w:t xml:space="preserve"> the first collision </w:t>
                            </w:r>
                            <w:r w:rsidR="00152C12">
                              <w:rPr>
                                <w:i/>
                              </w:rPr>
                              <w:t>every</w:t>
                            </w:r>
                            <w:r>
                              <w:rPr>
                                <w:i/>
                              </w:rPr>
                              <w:t xml:space="preserve"> time does not form the optimal path, hence a random minimum transition is chosen.</w:t>
                            </w:r>
                            <w:r w:rsidR="00C37BFA">
                              <w:rPr>
                                <w:i/>
                              </w:rPr>
                              <w:t xml:space="preserve"> This minor tweak has minimal impact on performance and was able to yield better tours in the case of some city sizes, it is most effective on those with many tied state transition cos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D52347" id="_x0000_s1027" type="#_x0000_t202" style="position:absolute;margin-left:398.55pt;margin-top:27.8pt;width:449.75pt;height:250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">
                <v:textbox>
                  <w:txbxContent>
                    <w:p w14:paraId="55DEE32F" w14:textId="77777777" w:rsidR="000112AE" w:rsidRDefault="0090553A" w:rsidP="00D916DF">
                      <w:pPr>
                        <w:ind w:right="43"/>
                        <w:rPr>
                          <w:i/>
                        </w:rPr>
                      </w:pPr>
                      <w:r>
                        <w:rPr>
                          <w:i/>
                        </w:rPr>
                        <w:t xml:space="preserve">In the </w:t>
                      </w:r>
                      <w:r w:rsidR="00BE5FA6">
                        <w:rPr>
                          <w:i/>
                        </w:rPr>
                        <w:t>basic</w:t>
                      </w:r>
                      <w:r>
                        <w:rPr>
                          <w:i/>
                        </w:rPr>
                        <w:t xml:space="preserve"> </w:t>
                      </w:r>
                      <w:r w:rsidR="00BE5FA6">
                        <w:rPr>
                          <w:i/>
                        </w:rPr>
                        <w:t>greedy implementation,</w:t>
                      </w:r>
                      <w:r>
                        <w:rPr>
                          <w:i/>
                        </w:rPr>
                        <w:t xml:space="preserve"> a state transition with colliding lowest transition cost is chosen to be the first instance of the smallest value found</w:t>
                      </w:r>
                      <w:r w:rsidR="00D916DF" w:rsidRPr="00D916DF">
                        <w:rPr>
                          <w:i/>
                        </w:rPr>
                        <w:t>.</w:t>
                      </w:r>
                    </w:p>
                    <w:p w14:paraId="4C9BF18C" w14:textId="272BC986" w:rsidR="00D916DF" w:rsidRPr="00D916DF" w:rsidRDefault="0090553A" w:rsidP="00D916DF">
                      <w:pPr>
                        <w:ind w:right="43"/>
                        <w:rPr>
                          <w:i/>
                        </w:rPr>
                      </w:pPr>
                      <w:r>
                        <w:rPr>
                          <w:i/>
                        </w:rPr>
                        <w:t xml:space="preserve">The enhancement works on the basis that there is an </w:t>
                      </w:r>
                      <w:r w:rsidR="00BE5FA6">
                        <w:rPr>
                          <w:i/>
                        </w:rPr>
                        <w:t>ever-increasing</w:t>
                      </w:r>
                      <w:r>
                        <w:rPr>
                          <w:i/>
                        </w:rPr>
                        <w:t xml:space="preserve"> chance that</w:t>
                      </w:r>
                      <w:r w:rsidR="00152C12">
                        <w:rPr>
                          <w:i/>
                        </w:rPr>
                        <w:t xml:space="preserve"> using</w:t>
                      </w:r>
                      <w:r>
                        <w:rPr>
                          <w:i/>
                        </w:rPr>
                        <w:t xml:space="preserve"> the first collision </w:t>
                      </w:r>
                      <w:r w:rsidR="00152C12">
                        <w:rPr>
                          <w:i/>
                        </w:rPr>
                        <w:t>every</w:t>
                      </w:r>
                      <w:r>
                        <w:rPr>
                          <w:i/>
                        </w:rPr>
                        <w:t xml:space="preserve"> time does not form the optimal path, hence a random minimum transition is chosen.</w:t>
                      </w:r>
                      <w:r w:rsidR="00C37BFA">
                        <w:rPr>
                          <w:i/>
                        </w:rPr>
                        <w:t xml:space="preserve"> This minor tweak has minimal impact on performance and was able to yield better tours in the case of some city sizes, it is most effective on those with many tied state transition costs.</w:t>
                      </w:r>
                      <w:bookmarkStart w:id="1" w:name="_GoBack"/>
                      <w:bookmarkEnd w:id="1"/>
                    </w:p>
                  </w:txbxContent>
                </v:textbox>
                <w10:wrap type="square" anchorx="margin"/>
              </v:shape>
            </w:pict>
          </mc:Fallback>
        </mc:AlternateContent>
      </w:r>
      <w:r>
        <w:t>Description of enhancement of Algorithm</w:t>
      </w:r>
      <w:r w:rsidR="00BA4C01">
        <w:t xml:space="preserve"> </w:t>
      </w:r>
      <w:r>
        <w:t>B</w:t>
      </w:r>
      <w:r w:rsidR="00DB31CA">
        <w:t>:</w:t>
      </w:r>
    </w:p>
    <w:p w14:paraId="5D0D5A7D" w14:textId="77777777" w:rsidR="00D916DF" w:rsidRDefault="00D916DF" w:rsidP="00373226">
      <w:pPr>
        <w:tabs>
          <w:tab w:val="left" w:pos="6804"/>
        </w:tabs>
        <w:spacing w:after="0" w:line="240" w:lineRule="auto"/>
      </w:pPr>
    </w:p>
    <w:sectPr w:rsidR="00D916D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iJLSwsDc1NjS3NjMyUdpeDU4uLM/DyQApNaAPxFEaEsAAAA"/>
  </w:docVars>
  <w:rsids>
    <w:rsidRoot w:val="00373226"/>
    <w:rsid w:val="000112AE"/>
    <w:rsid w:val="0006417F"/>
    <w:rsid w:val="00152C12"/>
    <w:rsid w:val="001A26DE"/>
    <w:rsid w:val="001D3A5C"/>
    <w:rsid w:val="00233A0D"/>
    <w:rsid w:val="00237858"/>
    <w:rsid w:val="00244B5F"/>
    <w:rsid w:val="00373226"/>
    <w:rsid w:val="004E0634"/>
    <w:rsid w:val="004E6E2E"/>
    <w:rsid w:val="0077385E"/>
    <w:rsid w:val="007F6F92"/>
    <w:rsid w:val="008F2A76"/>
    <w:rsid w:val="0090553A"/>
    <w:rsid w:val="00BA4C01"/>
    <w:rsid w:val="00BE5FA6"/>
    <w:rsid w:val="00C37BFA"/>
    <w:rsid w:val="00D916DF"/>
    <w:rsid w:val="00DB31CA"/>
    <w:rsid w:val="00E77EF0"/>
    <w:rsid w:val="00EF06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76F29"/>
  <w15:chartTrackingRefBased/>
  <w15:docId w15:val="{017D8672-9082-45E5-984D-1A4061B0F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5F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3</Words>
  <Characters>13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urham University</Company>
  <LinksUpToDate>false</LinksUpToDate>
  <CharactersWithSpaces>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in</dc:creator>
  <cp:keywords/>
  <dc:description/>
  <cp:lastModifiedBy>Max Grimmett</cp:lastModifiedBy>
  <cp:revision>20</cp:revision>
  <dcterms:created xsi:type="dcterms:W3CDTF">2019-07-26T09:37:00Z</dcterms:created>
  <dcterms:modified xsi:type="dcterms:W3CDTF">2021-03-16T15:42:00Z</dcterms:modified>
</cp:coreProperties>
</file>